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AA44DE" w14:textId="3C0E97BC" w:rsidR="00825E2C" w:rsidRPr="002A146D" w:rsidRDefault="00721CA7" w:rsidP="00573CDE">
      <w:pPr>
        <w:spacing w:after="0" w:line="240" w:lineRule="auto"/>
        <w:jc w:val="right"/>
        <w:rPr>
          <w:rFonts w:ascii="Times New Roman" w:eastAsiaTheme="minorEastAsia" w:hAnsi="Times New Roman" w:cs="Times New Roman"/>
          <w:sz w:val="28"/>
          <w:szCs w:val="28"/>
          <w:lang w:eastAsia="lv-LV"/>
        </w:rPr>
      </w:pPr>
      <w:r w:rsidRPr="002A146D">
        <w:rPr>
          <w:rFonts w:ascii="Times New Roman" w:eastAsiaTheme="minorEastAsia" w:hAnsi="Times New Roman" w:cs="Times New Roman"/>
          <w:sz w:val="28"/>
          <w:szCs w:val="28"/>
          <w:lang w:eastAsia="lv-LV"/>
        </w:rPr>
        <w:t>P</w:t>
      </w:r>
      <w:r w:rsidR="00825E2C" w:rsidRPr="002A146D">
        <w:rPr>
          <w:rFonts w:ascii="Times New Roman" w:eastAsiaTheme="minorEastAsia" w:hAnsi="Times New Roman" w:cs="Times New Roman"/>
          <w:sz w:val="28"/>
          <w:szCs w:val="28"/>
          <w:lang w:eastAsia="lv-LV"/>
        </w:rPr>
        <w:t>ielikums</w:t>
      </w:r>
    </w:p>
    <w:p w14:paraId="3FF9F077" w14:textId="77777777" w:rsidR="00573CDE" w:rsidRPr="002A146D" w:rsidRDefault="00573CDE" w:rsidP="00573CDE">
      <w:pPr>
        <w:spacing w:after="0" w:line="240" w:lineRule="auto"/>
        <w:ind w:right="-1" w:firstLine="360"/>
        <w:jc w:val="right"/>
        <w:rPr>
          <w:rFonts w:ascii="Times New Roman" w:hAnsi="Times New Roman" w:cs="Times New Roman"/>
          <w:sz w:val="28"/>
          <w:szCs w:val="28"/>
        </w:rPr>
      </w:pPr>
      <w:r w:rsidRPr="002A146D">
        <w:rPr>
          <w:rFonts w:ascii="Times New Roman" w:hAnsi="Times New Roman" w:cs="Times New Roman"/>
          <w:sz w:val="28"/>
          <w:szCs w:val="28"/>
        </w:rPr>
        <w:t xml:space="preserve">Ministru kabineta </w:t>
      </w:r>
    </w:p>
    <w:p w14:paraId="728ADA7F" w14:textId="50B22721" w:rsidR="00573CDE" w:rsidRPr="002A146D" w:rsidRDefault="00573CDE" w:rsidP="00573CDE">
      <w:pPr>
        <w:spacing w:after="0" w:line="240" w:lineRule="auto"/>
        <w:ind w:right="-1" w:firstLine="360"/>
        <w:jc w:val="right"/>
        <w:rPr>
          <w:rFonts w:ascii="Times New Roman" w:hAnsi="Times New Roman" w:cs="Times New Roman"/>
          <w:sz w:val="28"/>
          <w:szCs w:val="28"/>
        </w:rPr>
      </w:pPr>
      <w:r w:rsidRPr="002A146D">
        <w:rPr>
          <w:rFonts w:ascii="Times New Roman" w:hAnsi="Times New Roman" w:cs="Times New Roman"/>
          <w:sz w:val="28"/>
          <w:szCs w:val="28"/>
        </w:rPr>
        <w:t xml:space="preserve">2019. gada </w:t>
      </w:r>
      <w:r w:rsidR="008160C1" w:rsidRPr="008160C1">
        <w:rPr>
          <w:rFonts w:ascii="Times New Roman" w:hAnsi="Times New Roman" w:cs="Times New Roman"/>
          <w:sz w:val="28"/>
          <w:szCs w:val="28"/>
        </w:rPr>
        <w:t>29. oktobr</w:t>
      </w:r>
      <w:r w:rsidR="008160C1" w:rsidRPr="008160C1">
        <w:rPr>
          <w:rFonts w:ascii="Times New Roman" w:hAnsi="Times New Roman" w:cs="Times New Roman"/>
          <w:sz w:val="28"/>
          <w:szCs w:val="28"/>
        </w:rPr>
        <w:t>a</w:t>
      </w:r>
    </w:p>
    <w:p w14:paraId="53ED2F19" w14:textId="0C1398E2" w:rsidR="00573CDE" w:rsidRPr="002A146D" w:rsidRDefault="00573CDE" w:rsidP="00573CDE">
      <w:pPr>
        <w:spacing w:after="0" w:line="240" w:lineRule="auto"/>
        <w:ind w:right="-1" w:firstLine="360"/>
        <w:jc w:val="right"/>
        <w:rPr>
          <w:rFonts w:ascii="Times New Roman" w:hAnsi="Times New Roman" w:cs="Times New Roman"/>
          <w:sz w:val="28"/>
          <w:szCs w:val="28"/>
        </w:rPr>
      </w:pPr>
      <w:r w:rsidRPr="002A146D">
        <w:rPr>
          <w:rFonts w:ascii="Times New Roman" w:hAnsi="Times New Roman" w:cs="Times New Roman"/>
          <w:sz w:val="28"/>
          <w:szCs w:val="28"/>
        </w:rPr>
        <w:t>noteikumiem Nr. </w:t>
      </w:r>
      <w:r w:rsidR="008160C1">
        <w:rPr>
          <w:rFonts w:ascii="Times New Roman" w:hAnsi="Times New Roman" w:cs="Times New Roman"/>
          <w:sz w:val="28"/>
          <w:szCs w:val="28"/>
        </w:rPr>
        <w:t>502</w:t>
      </w:r>
      <w:bookmarkStart w:id="0" w:name="_GoBack"/>
      <w:bookmarkEnd w:id="0"/>
    </w:p>
    <w:p w14:paraId="246BCE82" w14:textId="77777777" w:rsidR="00825E2C" w:rsidRPr="002A146D" w:rsidRDefault="00825E2C" w:rsidP="001615AE">
      <w:pPr>
        <w:spacing w:after="0" w:line="240" w:lineRule="auto"/>
        <w:jc w:val="both"/>
        <w:rPr>
          <w:rFonts w:ascii="Times New Roman" w:eastAsiaTheme="minorEastAsia" w:hAnsi="Times New Roman" w:cs="Times New Roman"/>
          <w:sz w:val="28"/>
          <w:szCs w:val="28"/>
          <w:lang w:eastAsia="lv-LV"/>
        </w:rPr>
      </w:pPr>
    </w:p>
    <w:p w14:paraId="56DE08F9" w14:textId="3DF363B0" w:rsidR="00825E2C" w:rsidRPr="002A146D" w:rsidRDefault="00825E2C" w:rsidP="00825E2C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8"/>
          <w:szCs w:val="28"/>
          <w:lang w:eastAsia="lv-LV"/>
        </w:rPr>
      </w:pPr>
      <w:r w:rsidRPr="002A146D">
        <w:rPr>
          <w:rFonts w:ascii="Times New Roman" w:eastAsiaTheme="minorEastAsia" w:hAnsi="Times New Roman" w:cs="Times New Roman"/>
          <w:b/>
          <w:sz w:val="28"/>
          <w:szCs w:val="28"/>
          <w:lang w:eastAsia="lv-LV"/>
        </w:rPr>
        <w:t>Autoostas reģistrācijas iesniegums</w:t>
      </w:r>
    </w:p>
    <w:p w14:paraId="70A8D141" w14:textId="77777777" w:rsidR="001615AE" w:rsidRPr="002A146D" w:rsidRDefault="001615AE" w:rsidP="001615AE">
      <w:pPr>
        <w:spacing w:after="0" w:line="240" w:lineRule="auto"/>
        <w:jc w:val="both"/>
        <w:rPr>
          <w:rFonts w:ascii="Times New Roman" w:eastAsiaTheme="minorEastAsia" w:hAnsi="Times New Roman" w:cs="Times New Roman"/>
          <w:sz w:val="28"/>
          <w:szCs w:val="28"/>
          <w:lang w:eastAsia="lv-LV"/>
        </w:rPr>
      </w:pPr>
    </w:p>
    <w:p w14:paraId="3E8CFDD6" w14:textId="5F7E425C" w:rsidR="001615AE" w:rsidRPr="002A146D" w:rsidRDefault="001615AE" w:rsidP="001615AE">
      <w:pPr>
        <w:spacing w:after="0" w:line="240" w:lineRule="auto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Autoostas īpašnieks vai valdītājs: </w:t>
      </w:r>
    </w:p>
    <w:p w14:paraId="1770A666" w14:textId="69A20B53" w:rsidR="001615AE" w:rsidRPr="002A146D" w:rsidRDefault="001615AE" w:rsidP="0088064C">
      <w:pPr>
        <w:tabs>
          <w:tab w:val="left" w:pos="9072"/>
        </w:tabs>
        <w:spacing w:before="120" w:after="0" w:line="240" w:lineRule="auto"/>
        <w:ind w:firstLine="426"/>
        <w:jc w:val="both"/>
        <w:rPr>
          <w:rFonts w:ascii="Times New Roman" w:eastAsiaTheme="minorEastAsia" w:hAnsi="Times New Roman" w:cs="Times New Roman"/>
          <w:sz w:val="20"/>
          <w:szCs w:val="24"/>
          <w:u w:val="single"/>
          <w:lang w:eastAsia="lv-LV"/>
        </w:rPr>
      </w:pPr>
      <w:r w:rsidRPr="002A146D">
        <w:rPr>
          <w:rFonts w:ascii="Times New Roman" w:eastAsiaTheme="minorEastAsia" w:hAnsi="Times New Roman" w:cs="Times New Roman"/>
          <w:sz w:val="20"/>
          <w:szCs w:val="24"/>
          <w:u w:val="single"/>
          <w:lang w:eastAsia="lv-LV"/>
        </w:rPr>
        <w:tab/>
      </w:r>
    </w:p>
    <w:p w14:paraId="0798B5F9" w14:textId="28EC78BF" w:rsidR="00825E2C" w:rsidRPr="002A146D" w:rsidRDefault="001615AE" w:rsidP="0088064C">
      <w:pPr>
        <w:spacing w:after="0" w:line="240" w:lineRule="auto"/>
        <w:ind w:firstLine="426"/>
        <w:jc w:val="center"/>
        <w:rPr>
          <w:rFonts w:ascii="Times New Roman" w:eastAsiaTheme="minorEastAsia" w:hAnsi="Times New Roman" w:cs="Times New Roman"/>
          <w:sz w:val="20"/>
          <w:szCs w:val="24"/>
          <w:lang w:eastAsia="lv-LV"/>
        </w:rPr>
      </w:pPr>
      <w:r w:rsidRPr="002A146D">
        <w:rPr>
          <w:rFonts w:ascii="Times New Roman" w:eastAsiaTheme="minorEastAsia" w:hAnsi="Times New Roman" w:cs="Times New Roman"/>
          <w:sz w:val="20"/>
          <w:szCs w:val="24"/>
          <w:lang w:eastAsia="lv-LV"/>
        </w:rPr>
        <w:t>(nosaukums)</w:t>
      </w:r>
    </w:p>
    <w:p w14:paraId="12E1017E" w14:textId="77777777" w:rsidR="001615AE" w:rsidRPr="002A146D" w:rsidRDefault="001615AE" w:rsidP="0088064C">
      <w:pPr>
        <w:spacing w:after="0" w:line="240" w:lineRule="auto"/>
        <w:ind w:firstLine="426"/>
        <w:jc w:val="center"/>
        <w:rPr>
          <w:rFonts w:ascii="Times New Roman" w:eastAsiaTheme="minorEastAsia" w:hAnsi="Times New Roman" w:cs="Times New Roman"/>
          <w:sz w:val="10"/>
          <w:szCs w:val="10"/>
          <w:lang w:eastAsia="lv-LV"/>
        </w:rPr>
      </w:pPr>
    </w:p>
    <w:p w14:paraId="748E40E1" w14:textId="77777777" w:rsidR="001615AE" w:rsidRPr="002A146D" w:rsidRDefault="001615AE" w:rsidP="0088064C">
      <w:pPr>
        <w:tabs>
          <w:tab w:val="left" w:pos="9072"/>
        </w:tabs>
        <w:spacing w:before="120" w:after="0" w:line="240" w:lineRule="auto"/>
        <w:ind w:firstLine="426"/>
        <w:jc w:val="both"/>
        <w:rPr>
          <w:rFonts w:ascii="Times New Roman" w:eastAsiaTheme="minorEastAsia" w:hAnsi="Times New Roman" w:cs="Times New Roman"/>
          <w:sz w:val="20"/>
          <w:szCs w:val="24"/>
          <w:u w:val="single"/>
          <w:lang w:eastAsia="lv-LV"/>
        </w:rPr>
      </w:pPr>
      <w:r w:rsidRPr="002A146D">
        <w:rPr>
          <w:rFonts w:ascii="Times New Roman" w:eastAsiaTheme="minorEastAsia" w:hAnsi="Times New Roman" w:cs="Times New Roman"/>
          <w:sz w:val="20"/>
          <w:szCs w:val="24"/>
          <w:u w:val="single"/>
          <w:lang w:eastAsia="lv-LV"/>
        </w:rPr>
        <w:tab/>
      </w:r>
    </w:p>
    <w:p w14:paraId="105BFE63" w14:textId="1A2FDC95" w:rsidR="001615AE" w:rsidRPr="002A146D" w:rsidRDefault="001615AE" w:rsidP="0088064C">
      <w:pPr>
        <w:spacing w:after="0" w:line="240" w:lineRule="auto"/>
        <w:ind w:firstLine="426"/>
        <w:jc w:val="center"/>
        <w:rPr>
          <w:rFonts w:ascii="Times New Roman" w:eastAsiaTheme="minorEastAsia" w:hAnsi="Times New Roman" w:cs="Times New Roman"/>
          <w:sz w:val="20"/>
          <w:szCs w:val="20"/>
          <w:lang w:eastAsia="lv-LV"/>
        </w:rPr>
      </w:pPr>
      <w:r w:rsidRPr="002A146D">
        <w:rPr>
          <w:rFonts w:ascii="Times New Roman" w:eastAsiaTheme="minorEastAsia" w:hAnsi="Times New Roman" w:cs="Times New Roman"/>
          <w:sz w:val="20"/>
          <w:szCs w:val="20"/>
          <w:lang w:eastAsia="lv-LV"/>
        </w:rPr>
        <w:t>(juridiskā adrese)</w:t>
      </w:r>
    </w:p>
    <w:p w14:paraId="51909890" w14:textId="1492F274" w:rsidR="001615AE" w:rsidRPr="002A146D" w:rsidRDefault="001615AE" w:rsidP="0088064C">
      <w:pPr>
        <w:tabs>
          <w:tab w:val="left" w:pos="3402"/>
          <w:tab w:val="left" w:pos="4536"/>
          <w:tab w:val="left" w:pos="9072"/>
        </w:tabs>
        <w:spacing w:before="120" w:after="0" w:line="240" w:lineRule="auto"/>
        <w:ind w:firstLine="426"/>
        <w:jc w:val="both"/>
        <w:rPr>
          <w:rFonts w:ascii="Times New Roman" w:eastAsiaTheme="minorEastAsia" w:hAnsi="Times New Roman" w:cs="Times New Roman"/>
          <w:sz w:val="20"/>
          <w:szCs w:val="24"/>
          <w:u w:val="single"/>
          <w:lang w:eastAsia="lv-LV"/>
        </w:rPr>
      </w:pPr>
      <w:r w:rsidRPr="002A146D">
        <w:rPr>
          <w:rFonts w:ascii="Times New Roman" w:eastAsiaTheme="minorEastAsia" w:hAnsi="Times New Roman" w:cs="Times New Roman"/>
          <w:sz w:val="20"/>
          <w:szCs w:val="24"/>
          <w:u w:val="single"/>
          <w:lang w:eastAsia="lv-LV"/>
        </w:rPr>
        <w:tab/>
      </w:r>
      <w:r w:rsidRPr="002A146D">
        <w:rPr>
          <w:rFonts w:ascii="Times New Roman" w:eastAsiaTheme="minorEastAsia" w:hAnsi="Times New Roman" w:cs="Times New Roman"/>
          <w:sz w:val="20"/>
          <w:szCs w:val="24"/>
          <w:lang w:eastAsia="lv-LV"/>
        </w:rPr>
        <w:tab/>
      </w:r>
      <w:r w:rsidRPr="002A146D">
        <w:rPr>
          <w:rFonts w:ascii="Times New Roman" w:eastAsiaTheme="minorEastAsia" w:hAnsi="Times New Roman" w:cs="Times New Roman"/>
          <w:sz w:val="20"/>
          <w:szCs w:val="24"/>
          <w:u w:val="single"/>
          <w:lang w:eastAsia="lv-LV"/>
        </w:rPr>
        <w:tab/>
      </w:r>
    </w:p>
    <w:p w14:paraId="3339B6A3" w14:textId="69E013AD" w:rsidR="001615AE" w:rsidRPr="002A146D" w:rsidRDefault="001615AE" w:rsidP="0088064C">
      <w:pPr>
        <w:tabs>
          <w:tab w:val="left" w:pos="6096"/>
        </w:tabs>
        <w:spacing w:after="0" w:line="240" w:lineRule="auto"/>
        <w:ind w:firstLine="1134"/>
        <w:jc w:val="both"/>
        <w:rPr>
          <w:rFonts w:ascii="Times New Roman" w:eastAsiaTheme="minorEastAsia" w:hAnsi="Times New Roman" w:cs="Times New Roman"/>
          <w:sz w:val="20"/>
          <w:szCs w:val="20"/>
          <w:lang w:eastAsia="lv-LV"/>
        </w:rPr>
      </w:pPr>
      <w:r w:rsidRPr="002A146D">
        <w:rPr>
          <w:rFonts w:ascii="Times New Roman" w:eastAsiaTheme="minorEastAsia" w:hAnsi="Times New Roman" w:cs="Times New Roman"/>
          <w:sz w:val="20"/>
          <w:szCs w:val="20"/>
          <w:lang w:eastAsia="lv-LV"/>
        </w:rPr>
        <w:t>(tālruņa numurs)</w:t>
      </w:r>
      <w:r w:rsidRPr="002A146D">
        <w:rPr>
          <w:rFonts w:ascii="Times New Roman" w:eastAsiaTheme="minorEastAsia" w:hAnsi="Times New Roman" w:cs="Times New Roman"/>
          <w:sz w:val="20"/>
          <w:szCs w:val="20"/>
          <w:lang w:eastAsia="lv-LV"/>
        </w:rPr>
        <w:tab/>
        <w:t>(e-pasta adrese)</w:t>
      </w:r>
    </w:p>
    <w:p w14:paraId="3EE6C41B" w14:textId="77777777" w:rsidR="00825E2C" w:rsidRPr="002A146D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14:paraId="35FE07AA" w14:textId="42FE57FB" w:rsidR="00825E2C" w:rsidRPr="002A146D" w:rsidRDefault="00825E2C" w:rsidP="00DB3B14">
      <w:pPr>
        <w:tabs>
          <w:tab w:val="left" w:pos="9072"/>
        </w:tabs>
        <w:spacing w:after="0" w:line="240" w:lineRule="auto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Piedāvātais autoostas nosaukums </w:t>
      </w:r>
      <w:r w:rsidR="00DB3B14" w:rsidRPr="002A146D">
        <w:rPr>
          <w:rFonts w:ascii="Times New Roman" w:eastAsiaTheme="minorEastAsia" w:hAnsi="Times New Roman" w:cs="Times New Roman"/>
          <w:sz w:val="20"/>
          <w:szCs w:val="24"/>
          <w:u w:val="single"/>
          <w:lang w:eastAsia="lv-LV"/>
        </w:rPr>
        <w:tab/>
      </w:r>
    </w:p>
    <w:p w14:paraId="08AF0E0B" w14:textId="77777777" w:rsidR="00DB3B14" w:rsidRPr="002A146D" w:rsidRDefault="00DB3B14" w:rsidP="001615AE">
      <w:pPr>
        <w:spacing w:after="0" w:line="240" w:lineRule="auto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14:paraId="487E1412" w14:textId="7803DE19" w:rsidR="00DB3B14" w:rsidRPr="002A146D" w:rsidRDefault="00DB3B14" w:rsidP="00DB3B14">
      <w:pPr>
        <w:tabs>
          <w:tab w:val="left" w:pos="9072"/>
        </w:tabs>
        <w:spacing w:after="0" w:line="240" w:lineRule="auto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Autoostas adrese </w:t>
      </w:r>
      <w:r w:rsidRPr="002A146D">
        <w:rPr>
          <w:rFonts w:ascii="Times New Roman" w:eastAsiaTheme="minorEastAsia" w:hAnsi="Times New Roman" w:cs="Times New Roman"/>
          <w:sz w:val="20"/>
          <w:szCs w:val="24"/>
          <w:u w:val="single"/>
          <w:lang w:eastAsia="lv-LV"/>
        </w:rPr>
        <w:tab/>
      </w:r>
    </w:p>
    <w:p w14:paraId="1289B8AA" w14:textId="77777777" w:rsidR="00DB3B14" w:rsidRPr="002A146D" w:rsidRDefault="00DB3B14" w:rsidP="001615AE">
      <w:pPr>
        <w:spacing w:after="0" w:line="240" w:lineRule="auto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14:paraId="52120088" w14:textId="63B92135" w:rsidR="00825E2C" w:rsidRPr="002A146D" w:rsidRDefault="00825E2C" w:rsidP="005F6269">
      <w:pPr>
        <w:spacing w:after="0" w:line="240" w:lineRule="auto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>Autoosta sniedz šādus obligātos pakalpojumus:</w:t>
      </w:r>
    </w:p>
    <w:p w14:paraId="1F222F6F" w14:textId="7D8285DE" w:rsidR="00A5411D" w:rsidRPr="002A146D" w:rsidRDefault="00A5411D" w:rsidP="001615AE">
      <w:pPr>
        <w:spacing w:after="0" w:line="240" w:lineRule="auto"/>
        <w:contextualSpacing/>
        <w:jc w:val="both"/>
        <w:rPr>
          <w:rFonts w:ascii="Times New Roman" w:eastAsiaTheme="minorEastAsia" w:hAnsi="Times New Roman" w:cs="Times New Roman"/>
          <w:sz w:val="16"/>
          <w:szCs w:val="24"/>
          <w:lang w:eastAsia="lv-LV"/>
        </w:rPr>
      </w:pPr>
    </w:p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694"/>
        <w:gridCol w:w="6908"/>
        <w:gridCol w:w="1470"/>
      </w:tblGrid>
      <w:tr w:rsidR="002A146D" w:rsidRPr="002A146D" w14:paraId="3E81C940" w14:textId="77777777" w:rsidTr="00746F80">
        <w:tc>
          <w:tcPr>
            <w:tcW w:w="694" w:type="dxa"/>
            <w:vAlign w:val="center"/>
          </w:tcPr>
          <w:p w14:paraId="17AB4C08" w14:textId="70316BA4" w:rsidR="00493007" w:rsidRPr="002A146D" w:rsidRDefault="005F6269" w:rsidP="005F6269">
            <w:pPr>
              <w:spacing w:after="0" w:line="240" w:lineRule="auto"/>
              <w:ind w:left="57"/>
              <w:contextualSpacing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Nr.</w:t>
            </w: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br/>
              <w:t>p. k.</w:t>
            </w:r>
          </w:p>
        </w:tc>
        <w:tc>
          <w:tcPr>
            <w:tcW w:w="6908" w:type="dxa"/>
            <w:vAlign w:val="center"/>
          </w:tcPr>
          <w:p w14:paraId="21909497" w14:textId="01D7F512" w:rsidR="00493007" w:rsidRPr="002A146D" w:rsidRDefault="00746F80" w:rsidP="00746F80">
            <w:pPr>
              <w:spacing w:after="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Pakalpojums</w:t>
            </w:r>
          </w:p>
        </w:tc>
        <w:tc>
          <w:tcPr>
            <w:tcW w:w="1470" w:type="dxa"/>
            <w:vAlign w:val="center"/>
          </w:tcPr>
          <w:p w14:paraId="42A13BD9" w14:textId="3CAE5154" w:rsidR="00493007" w:rsidRPr="002A146D" w:rsidRDefault="00746F80" w:rsidP="005F6269">
            <w:pPr>
              <w:spacing w:after="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Ja pakalpojums tiek s</w:t>
            </w:r>
            <w:r w:rsidR="00493007"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nie</w:t>
            </w: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gts, </w:t>
            </w:r>
            <w:r w:rsidR="00493007"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tzīmēt ar +</w:t>
            </w:r>
          </w:p>
        </w:tc>
      </w:tr>
      <w:tr w:rsidR="002A146D" w:rsidRPr="002A146D" w14:paraId="5A11140E" w14:textId="77777777" w:rsidTr="00B30F6F">
        <w:tc>
          <w:tcPr>
            <w:tcW w:w="694" w:type="dxa"/>
          </w:tcPr>
          <w:p w14:paraId="38C83F92" w14:textId="5B898574" w:rsidR="00A1048C" w:rsidRPr="002A146D" w:rsidRDefault="00A1048C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6908" w:type="dxa"/>
          </w:tcPr>
          <w:p w14:paraId="753B9AE1" w14:textId="20BC0571" w:rsidR="00A1048C" w:rsidRPr="002A146D" w:rsidRDefault="00A1048C" w:rsidP="00104352">
            <w:pPr>
              <w:pStyle w:val="ListParagraph"/>
              <w:spacing w:before="40" w:after="40" w:line="240" w:lineRule="auto"/>
              <w:ind w:left="0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Pasažieru platforma:</w:t>
            </w:r>
          </w:p>
        </w:tc>
        <w:tc>
          <w:tcPr>
            <w:tcW w:w="1470" w:type="dxa"/>
            <w:shd w:val="clear" w:color="auto" w:fill="BFBFBF" w:themeFill="background1" w:themeFillShade="BF"/>
          </w:tcPr>
          <w:p w14:paraId="0AB19796" w14:textId="77777777" w:rsidR="00A1048C" w:rsidRPr="002A146D" w:rsidRDefault="00A1048C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7A994785" w14:textId="77777777" w:rsidTr="00A1048C">
        <w:tc>
          <w:tcPr>
            <w:tcW w:w="694" w:type="dxa"/>
          </w:tcPr>
          <w:p w14:paraId="55E841C2" w14:textId="30FEE30B" w:rsidR="00493007" w:rsidRPr="002A146D" w:rsidRDefault="006F036A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1.1.</w:t>
            </w:r>
          </w:p>
        </w:tc>
        <w:tc>
          <w:tcPr>
            <w:tcW w:w="6908" w:type="dxa"/>
          </w:tcPr>
          <w:p w14:paraId="4A2F94EE" w14:textId="78E5983C" w:rsidR="00493007" w:rsidRPr="002A146D" w:rsidRDefault="00F203A9" w:rsidP="00104352">
            <w:pPr>
              <w:spacing w:before="40" w:after="40" w:line="240" w:lineRule="auto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iespēja izmantot pasažieru platformu </w:t>
            </w:r>
          </w:p>
        </w:tc>
        <w:tc>
          <w:tcPr>
            <w:tcW w:w="1470" w:type="dxa"/>
          </w:tcPr>
          <w:p w14:paraId="1E71460E" w14:textId="77777777" w:rsidR="00493007" w:rsidRPr="002A146D" w:rsidRDefault="00493007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241DDF1E" w14:textId="77777777" w:rsidTr="00A1048C">
        <w:tc>
          <w:tcPr>
            <w:tcW w:w="694" w:type="dxa"/>
          </w:tcPr>
          <w:p w14:paraId="06614062" w14:textId="261E8688" w:rsidR="00A1048C" w:rsidRPr="002A146D" w:rsidRDefault="00A1048C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1.2.</w:t>
            </w:r>
          </w:p>
        </w:tc>
        <w:tc>
          <w:tcPr>
            <w:tcW w:w="6908" w:type="dxa"/>
          </w:tcPr>
          <w:p w14:paraId="5BEF9451" w14:textId="3BA6DBD9" w:rsidR="00A1048C" w:rsidRPr="002A146D" w:rsidRDefault="00A1048C" w:rsidP="00104352">
            <w:pPr>
              <w:spacing w:before="40" w:after="40" w:line="240" w:lineRule="auto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informācijas </w:t>
            </w:r>
            <w:r w:rsidR="00C53E57"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nodrošināšana uz pasažieru platformas </w:t>
            </w: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par autobusu atiešanas laikiem </w:t>
            </w:r>
          </w:p>
        </w:tc>
        <w:tc>
          <w:tcPr>
            <w:tcW w:w="1470" w:type="dxa"/>
          </w:tcPr>
          <w:p w14:paraId="1119C16B" w14:textId="77777777" w:rsidR="00A1048C" w:rsidRPr="002A146D" w:rsidRDefault="00A1048C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6143F3B8" w14:textId="77777777" w:rsidTr="00B30F6F">
        <w:tc>
          <w:tcPr>
            <w:tcW w:w="694" w:type="dxa"/>
          </w:tcPr>
          <w:p w14:paraId="3B3F3816" w14:textId="5F39EF12" w:rsidR="00A1048C" w:rsidRPr="002A146D" w:rsidRDefault="00A1048C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6908" w:type="dxa"/>
          </w:tcPr>
          <w:p w14:paraId="03577B5D" w14:textId="7083408C" w:rsidR="00A1048C" w:rsidRPr="002A146D" w:rsidRDefault="00A1048C" w:rsidP="00104352">
            <w:pPr>
              <w:spacing w:before="40" w:after="40" w:line="240" w:lineRule="auto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busu kustības organizēšana autoostas teritorijā</w:t>
            </w:r>
          </w:p>
        </w:tc>
        <w:tc>
          <w:tcPr>
            <w:tcW w:w="1470" w:type="dxa"/>
          </w:tcPr>
          <w:p w14:paraId="4E244A51" w14:textId="77777777" w:rsidR="00A1048C" w:rsidRPr="002A146D" w:rsidRDefault="00A1048C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797FD982" w14:textId="77777777" w:rsidTr="00B30F6F">
        <w:tc>
          <w:tcPr>
            <w:tcW w:w="694" w:type="dxa"/>
          </w:tcPr>
          <w:p w14:paraId="12698967" w14:textId="4335B843" w:rsidR="00A1048C" w:rsidRPr="002A146D" w:rsidRDefault="00A1048C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6908" w:type="dxa"/>
          </w:tcPr>
          <w:p w14:paraId="75C8DDC7" w14:textId="06667141" w:rsidR="00A1048C" w:rsidRPr="002A146D" w:rsidRDefault="00A1048C" w:rsidP="00104352">
            <w:pPr>
              <w:pStyle w:val="ListParagraph"/>
              <w:spacing w:before="40" w:after="40" w:line="240" w:lineRule="auto"/>
              <w:ind w:left="0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Informācijas sniegšana par:</w:t>
            </w:r>
          </w:p>
        </w:tc>
        <w:tc>
          <w:tcPr>
            <w:tcW w:w="1470" w:type="dxa"/>
            <w:shd w:val="clear" w:color="auto" w:fill="BFBFBF" w:themeFill="background1" w:themeFillShade="BF"/>
          </w:tcPr>
          <w:p w14:paraId="35F0FF53" w14:textId="77777777" w:rsidR="00A1048C" w:rsidRPr="002A146D" w:rsidRDefault="00A1048C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53CAD00D" w14:textId="77777777" w:rsidTr="00A1048C">
        <w:tc>
          <w:tcPr>
            <w:tcW w:w="694" w:type="dxa"/>
          </w:tcPr>
          <w:p w14:paraId="5A52F73E" w14:textId="47417B33" w:rsidR="00493007" w:rsidRPr="002A146D" w:rsidRDefault="006F036A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3.1.</w:t>
            </w:r>
          </w:p>
        </w:tc>
        <w:tc>
          <w:tcPr>
            <w:tcW w:w="6908" w:type="dxa"/>
          </w:tcPr>
          <w:p w14:paraId="3BE3E61B" w14:textId="6DEA3D51" w:rsidR="00493007" w:rsidRPr="002A146D" w:rsidRDefault="00493007" w:rsidP="00104352">
            <w:pPr>
              <w:spacing w:before="40" w:after="40" w:line="240" w:lineRule="auto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busu kustības sarakstiem</w:t>
            </w:r>
          </w:p>
        </w:tc>
        <w:tc>
          <w:tcPr>
            <w:tcW w:w="1470" w:type="dxa"/>
          </w:tcPr>
          <w:p w14:paraId="30FF78D2" w14:textId="77777777" w:rsidR="00493007" w:rsidRPr="002A146D" w:rsidRDefault="00493007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172BF63B" w14:textId="77777777" w:rsidTr="00A1048C">
        <w:tc>
          <w:tcPr>
            <w:tcW w:w="694" w:type="dxa"/>
          </w:tcPr>
          <w:p w14:paraId="269C72AB" w14:textId="4CD0B57F" w:rsidR="00493007" w:rsidRPr="002A146D" w:rsidRDefault="006F036A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3.2.</w:t>
            </w:r>
          </w:p>
        </w:tc>
        <w:tc>
          <w:tcPr>
            <w:tcW w:w="6908" w:type="dxa"/>
          </w:tcPr>
          <w:p w14:paraId="5AE7CBD5" w14:textId="654986E6" w:rsidR="00493007" w:rsidRPr="002A146D" w:rsidRDefault="00493007" w:rsidP="00104352">
            <w:pPr>
              <w:spacing w:before="40" w:after="40" w:line="240" w:lineRule="auto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platformu, no kuras atiet un </w:t>
            </w:r>
            <w:r w:rsidR="00CB1743"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pie kuras</w:t>
            </w:r>
            <w:r w:rsidR="00CB1743" w:rsidRPr="002A146D">
              <w:rPr>
                <w:rFonts w:ascii="Times New Roman" w:eastAsiaTheme="minorEastAsia" w:hAnsi="Times New Roman" w:cs="Times New Roman"/>
                <w:sz w:val="24"/>
                <w:szCs w:val="28"/>
                <w:lang w:eastAsia="lv-LV"/>
              </w:rPr>
              <w:t xml:space="preserve"> </w:t>
            </w: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pienāk autobuss</w:t>
            </w:r>
          </w:p>
        </w:tc>
        <w:tc>
          <w:tcPr>
            <w:tcW w:w="1470" w:type="dxa"/>
          </w:tcPr>
          <w:p w14:paraId="09838FB0" w14:textId="77777777" w:rsidR="00493007" w:rsidRPr="002A146D" w:rsidRDefault="00493007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1C647989" w14:textId="77777777" w:rsidTr="00A1048C">
        <w:tc>
          <w:tcPr>
            <w:tcW w:w="694" w:type="dxa"/>
          </w:tcPr>
          <w:p w14:paraId="0C91FE1E" w14:textId="2294F805" w:rsidR="00493007" w:rsidRPr="002A146D" w:rsidRDefault="006F036A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3.3.</w:t>
            </w:r>
          </w:p>
        </w:tc>
        <w:tc>
          <w:tcPr>
            <w:tcW w:w="6908" w:type="dxa"/>
          </w:tcPr>
          <w:p w14:paraId="57CE7FB7" w14:textId="6CE7542E" w:rsidR="00493007" w:rsidRPr="002A146D" w:rsidRDefault="00493007" w:rsidP="00104352">
            <w:pPr>
              <w:spacing w:before="40" w:after="40" w:line="240" w:lineRule="auto"/>
              <w:ind w:right="-57"/>
              <w:jc w:val="left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eastAsia="lv-LV"/>
              </w:rPr>
              <w:t>autobusa faktisko pienākšanas laiku un tā atbilstību kustības sarakstam</w:t>
            </w:r>
          </w:p>
        </w:tc>
        <w:tc>
          <w:tcPr>
            <w:tcW w:w="1470" w:type="dxa"/>
          </w:tcPr>
          <w:p w14:paraId="28067FE0" w14:textId="77777777" w:rsidR="00493007" w:rsidRPr="002A146D" w:rsidRDefault="00493007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289C58C2" w14:textId="77777777" w:rsidTr="00A1048C">
        <w:tc>
          <w:tcPr>
            <w:tcW w:w="694" w:type="dxa"/>
          </w:tcPr>
          <w:p w14:paraId="55974958" w14:textId="19C4FAC8" w:rsidR="00493007" w:rsidRPr="002A146D" w:rsidRDefault="006F036A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3.4.</w:t>
            </w:r>
          </w:p>
        </w:tc>
        <w:tc>
          <w:tcPr>
            <w:tcW w:w="6908" w:type="dxa"/>
          </w:tcPr>
          <w:p w14:paraId="27E5A73C" w14:textId="01956D30" w:rsidR="00493007" w:rsidRPr="002A146D" w:rsidRDefault="00493007" w:rsidP="00104352">
            <w:pPr>
              <w:spacing w:before="40" w:after="40" w:line="240" w:lineRule="auto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busa faktisko atiešanas laiku un tā atbilstību kustības sarakstam</w:t>
            </w:r>
          </w:p>
        </w:tc>
        <w:tc>
          <w:tcPr>
            <w:tcW w:w="1470" w:type="dxa"/>
          </w:tcPr>
          <w:p w14:paraId="304D82B6" w14:textId="77777777" w:rsidR="00493007" w:rsidRPr="002A146D" w:rsidRDefault="00493007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773DDCCF" w14:textId="77777777" w:rsidTr="00A1048C">
        <w:tc>
          <w:tcPr>
            <w:tcW w:w="694" w:type="dxa"/>
          </w:tcPr>
          <w:p w14:paraId="1105DFC0" w14:textId="7DD8EA12" w:rsidR="00493007" w:rsidRPr="002A146D" w:rsidRDefault="006F036A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3.5.</w:t>
            </w:r>
          </w:p>
        </w:tc>
        <w:tc>
          <w:tcPr>
            <w:tcW w:w="6908" w:type="dxa"/>
          </w:tcPr>
          <w:p w14:paraId="296570FD" w14:textId="5C8A834F" w:rsidR="00493007" w:rsidRPr="002A146D" w:rsidRDefault="00493007" w:rsidP="00104352">
            <w:pPr>
              <w:spacing w:before="40" w:after="40" w:line="240" w:lineRule="auto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pasažieru un bagāžas pārvadāšanas biļešu cenām</w:t>
            </w:r>
          </w:p>
        </w:tc>
        <w:tc>
          <w:tcPr>
            <w:tcW w:w="1470" w:type="dxa"/>
          </w:tcPr>
          <w:p w14:paraId="33AC6224" w14:textId="77777777" w:rsidR="00493007" w:rsidRPr="002A146D" w:rsidRDefault="00493007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2C3186AC" w14:textId="77777777" w:rsidTr="00A1048C">
        <w:tc>
          <w:tcPr>
            <w:tcW w:w="694" w:type="dxa"/>
          </w:tcPr>
          <w:p w14:paraId="1B4CFA52" w14:textId="4E9FABAA" w:rsidR="00493007" w:rsidRPr="002A146D" w:rsidRDefault="006F036A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3.6.</w:t>
            </w:r>
          </w:p>
        </w:tc>
        <w:tc>
          <w:tcPr>
            <w:tcW w:w="6908" w:type="dxa"/>
          </w:tcPr>
          <w:p w14:paraId="732BDED9" w14:textId="48DC425F" w:rsidR="00493007" w:rsidRPr="002A146D" w:rsidRDefault="00493007" w:rsidP="00104352">
            <w:pPr>
              <w:spacing w:before="40" w:after="40" w:line="240" w:lineRule="auto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vietu skaitu un komforta līmeni autobusā</w:t>
            </w:r>
          </w:p>
        </w:tc>
        <w:tc>
          <w:tcPr>
            <w:tcW w:w="1470" w:type="dxa"/>
          </w:tcPr>
          <w:p w14:paraId="75111A79" w14:textId="77777777" w:rsidR="00493007" w:rsidRPr="002A146D" w:rsidRDefault="00493007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733FBBF4" w14:textId="77777777" w:rsidTr="00A1048C">
        <w:tc>
          <w:tcPr>
            <w:tcW w:w="694" w:type="dxa"/>
          </w:tcPr>
          <w:p w14:paraId="030851ED" w14:textId="5D652211" w:rsidR="00493007" w:rsidRPr="002A146D" w:rsidRDefault="006F036A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3.7.</w:t>
            </w:r>
          </w:p>
        </w:tc>
        <w:tc>
          <w:tcPr>
            <w:tcW w:w="6908" w:type="dxa"/>
          </w:tcPr>
          <w:p w14:paraId="713B919D" w14:textId="44EAFF31" w:rsidR="00493007" w:rsidRPr="002A146D" w:rsidRDefault="00493007" w:rsidP="00104352">
            <w:pPr>
              <w:spacing w:before="40" w:after="40" w:line="240" w:lineRule="auto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pasažieru un bagāžas pārvadāšanas kārtību</w:t>
            </w:r>
          </w:p>
        </w:tc>
        <w:tc>
          <w:tcPr>
            <w:tcW w:w="1470" w:type="dxa"/>
          </w:tcPr>
          <w:p w14:paraId="154E2DCD" w14:textId="77777777" w:rsidR="00493007" w:rsidRPr="002A146D" w:rsidRDefault="00493007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33FBADA4" w14:textId="77777777" w:rsidTr="00A1048C">
        <w:tc>
          <w:tcPr>
            <w:tcW w:w="694" w:type="dxa"/>
          </w:tcPr>
          <w:p w14:paraId="6C8BB72E" w14:textId="0CB6EFDD" w:rsidR="00A1048C" w:rsidRPr="002A146D" w:rsidRDefault="00A1048C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3.8.</w:t>
            </w:r>
          </w:p>
        </w:tc>
        <w:tc>
          <w:tcPr>
            <w:tcW w:w="6908" w:type="dxa"/>
          </w:tcPr>
          <w:p w14:paraId="46FF5E57" w14:textId="684B8C40" w:rsidR="00A1048C" w:rsidRPr="002A146D" w:rsidRDefault="00A1048C" w:rsidP="00104352">
            <w:pPr>
              <w:spacing w:before="40" w:after="40" w:line="240" w:lineRule="auto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ostas papildus sniegtajiem pakalpojumiem un to cenām</w:t>
            </w:r>
          </w:p>
        </w:tc>
        <w:tc>
          <w:tcPr>
            <w:tcW w:w="1470" w:type="dxa"/>
          </w:tcPr>
          <w:p w14:paraId="4DD3088B" w14:textId="77777777" w:rsidR="00A1048C" w:rsidRPr="002A146D" w:rsidRDefault="00A1048C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44174D8C" w14:textId="77777777" w:rsidTr="00B30F6F">
        <w:tc>
          <w:tcPr>
            <w:tcW w:w="694" w:type="dxa"/>
          </w:tcPr>
          <w:p w14:paraId="2007B0F6" w14:textId="167564A9" w:rsidR="00A1048C" w:rsidRPr="002A146D" w:rsidRDefault="00A1048C" w:rsidP="00104352">
            <w:pPr>
              <w:tabs>
                <w:tab w:val="left" w:pos="300"/>
              </w:tabs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6908" w:type="dxa"/>
          </w:tcPr>
          <w:p w14:paraId="621C85B6" w14:textId="0B90DD28" w:rsidR="00A1048C" w:rsidRPr="002A146D" w:rsidRDefault="00A1048C" w:rsidP="00104352">
            <w:pPr>
              <w:spacing w:before="40" w:after="40" w:line="240" w:lineRule="auto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Braukšanas biļešu tirdzniecība</w:t>
            </w:r>
          </w:p>
        </w:tc>
        <w:tc>
          <w:tcPr>
            <w:tcW w:w="1470" w:type="dxa"/>
          </w:tcPr>
          <w:p w14:paraId="7B42933C" w14:textId="77777777" w:rsidR="00A1048C" w:rsidRPr="002A146D" w:rsidRDefault="00A1048C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38E8F486" w14:textId="77777777" w:rsidTr="00A1048C">
        <w:tc>
          <w:tcPr>
            <w:tcW w:w="694" w:type="dxa"/>
          </w:tcPr>
          <w:p w14:paraId="776917E9" w14:textId="1E33E6FF" w:rsidR="00493007" w:rsidRPr="002A146D" w:rsidRDefault="005F6269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5.</w:t>
            </w:r>
          </w:p>
        </w:tc>
        <w:tc>
          <w:tcPr>
            <w:tcW w:w="6908" w:type="dxa"/>
          </w:tcPr>
          <w:p w14:paraId="15C735D1" w14:textId="77777777" w:rsidR="00493007" w:rsidRPr="002A146D" w:rsidRDefault="00493007" w:rsidP="00104352">
            <w:pPr>
              <w:pStyle w:val="ListParagraph"/>
              <w:spacing w:before="40" w:after="40" w:line="240" w:lineRule="auto"/>
              <w:ind w:left="0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Iespēja izmantot atbilstoši sanitārajām normām labiekārtotu: </w:t>
            </w:r>
          </w:p>
        </w:tc>
        <w:tc>
          <w:tcPr>
            <w:tcW w:w="1470" w:type="dxa"/>
            <w:shd w:val="clear" w:color="auto" w:fill="BFBFBF" w:themeFill="background1" w:themeFillShade="BF"/>
          </w:tcPr>
          <w:p w14:paraId="16684342" w14:textId="77777777" w:rsidR="00493007" w:rsidRPr="002A146D" w:rsidRDefault="00493007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4FD3CC4A" w14:textId="77777777" w:rsidTr="00A1048C">
        <w:tc>
          <w:tcPr>
            <w:tcW w:w="694" w:type="dxa"/>
          </w:tcPr>
          <w:p w14:paraId="5BF97F56" w14:textId="2AA45687" w:rsidR="00493007" w:rsidRPr="002A146D" w:rsidRDefault="006F036A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5.1.</w:t>
            </w:r>
          </w:p>
        </w:tc>
        <w:tc>
          <w:tcPr>
            <w:tcW w:w="6908" w:type="dxa"/>
          </w:tcPr>
          <w:p w14:paraId="0D96EB19" w14:textId="12751EED" w:rsidR="00493007" w:rsidRPr="002A146D" w:rsidRDefault="00493007" w:rsidP="00104352">
            <w:pPr>
              <w:spacing w:before="40" w:after="40" w:line="240" w:lineRule="auto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tualeti</w:t>
            </w:r>
          </w:p>
        </w:tc>
        <w:tc>
          <w:tcPr>
            <w:tcW w:w="1470" w:type="dxa"/>
          </w:tcPr>
          <w:p w14:paraId="71C5E44A" w14:textId="77777777" w:rsidR="00493007" w:rsidRPr="002A146D" w:rsidRDefault="00493007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4A6B7B87" w14:textId="77777777" w:rsidTr="00A1048C">
        <w:tc>
          <w:tcPr>
            <w:tcW w:w="694" w:type="dxa"/>
          </w:tcPr>
          <w:p w14:paraId="19520907" w14:textId="6F2F064F" w:rsidR="00A1048C" w:rsidRPr="002A146D" w:rsidRDefault="00A1048C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5.2.</w:t>
            </w:r>
          </w:p>
        </w:tc>
        <w:tc>
          <w:tcPr>
            <w:tcW w:w="6908" w:type="dxa"/>
          </w:tcPr>
          <w:p w14:paraId="7B311A72" w14:textId="1E14F9A0" w:rsidR="00A1048C" w:rsidRPr="002A146D" w:rsidRDefault="00A1048C" w:rsidP="00104352">
            <w:pPr>
              <w:spacing w:before="40" w:after="40" w:line="240" w:lineRule="auto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vietu bērna (zīdaiņa) aprūpei</w:t>
            </w:r>
          </w:p>
        </w:tc>
        <w:tc>
          <w:tcPr>
            <w:tcW w:w="1470" w:type="dxa"/>
          </w:tcPr>
          <w:p w14:paraId="25D07D81" w14:textId="77777777" w:rsidR="00A1048C" w:rsidRPr="002A146D" w:rsidRDefault="00A1048C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5AF00A1E" w14:textId="77777777" w:rsidTr="00A1048C">
        <w:tc>
          <w:tcPr>
            <w:tcW w:w="694" w:type="dxa"/>
          </w:tcPr>
          <w:p w14:paraId="40B3577B" w14:textId="3079871F" w:rsidR="00A1048C" w:rsidRPr="002A146D" w:rsidRDefault="00A1048C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6.</w:t>
            </w:r>
          </w:p>
        </w:tc>
        <w:tc>
          <w:tcPr>
            <w:tcW w:w="6908" w:type="dxa"/>
          </w:tcPr>
          <w:p w14:paraId="3B2FE9AB" w14:textId="3A1086B3" w:rsidR="00A1048C" w:rsidRPr="002A146D" w:rsidRDefault="00A1048C" w:rsidP="00104352">
            <w:pPr>
              <w:pStyle w:val="ListParagraph"/>
              <w:spacing w:before="40" w:after="40" w:line="240" w:lineRule="auto"/>
              <w:ind w:left="0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Faktiskā autobusa pienākšanas laika uzskaite</w:t>
            </w:r>
          </w:p>
        </w:tc>
        <w:tc>
          <w:tcPr>
            <w:tcW w:w="1470" w:type="dxa"/>
          </w:tcPr>
          <w:p w14:paraId="382412BF" w14:textId="77777777" w:rsidR="00A1048C" w:rsidRPr="002A146D" w:rsidRDefault="00A1048C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45A0ACFF" w14:textId="77777777" w:rsidTr="00A1048C">
        <w:tc>
          <w:tcPr>
            <w:tcW w:w="694" w:type="dxa"/>
          </w:tcPr>
          <w:p w14:paraId="45C10DD8" w14:textId="0842514E" w:rsidR="00A1048C" w:rsidRPr="002A146D" w:rsidRDefault="00A1048C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lastRenderedPageBreak/>
              <w:t>7.</w:t>
            </w:r>
          </w:p>
        </w:tc>
        <w:tc>
          <w:tcPr>
            <w:tcW w:w="6908" w:type="dxa"/>
          </w:tcPr>
          <w:p w14:paraId="1A3CF55B" w14:textId="0C48CFC8" w:rsidR="00A1048C" w:rsidRPr="002A146D" w:rsidRDefault="00A1048C" w:rsidP="00104352">
            <w:pPr>
              <w:pStyle w:val="ListParagraph"/>
              <w:spacing w:before="40" w:after="40" w:line="240" w:lineRule="auto"/>
              <w:ind w:left="0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Faktiskā autobusa atiešanas laika uzskaite</w:t>
            </w:r>
          </w:p>
        </w:tc>
        <w:tc>
          <w:tcPr>
            <w:tcW w:w="1470" w:type="dxa"/>
          </w:tcPr>
          <w:p w14:paraId="2F9D6E64" w14:textId="77777777" w:rsidR="00A1048C" w:rsidRPr="002A146D" w:rsidRDefault="00A1048C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32848D1B" w14:textId="77777777" w:rsidTr="00B30F6F">
        <w:tc>
          <w:tcPr>
            <w:tcW w:w="694" w:type="dxa"/>
          </w:tcPr>
          <w:p w14:paraId="1AFFC754" w14:textId="076659E8" w:rsidR="00A1048C" w:rsidRPr="002A146D" w:rsidRDefault="00A1048C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8.</w:t>
            </w:r>
          </w:p>
        </w:tc>
        <w:tc>
          <w:tcPr>
            <w:tcW w:w="6908" w:type="dxa"/>
          </w:tcPr>
          <w:p w14:paraId="618E9F68" w14:textId="25FBE81E" w:rsidR="00A1048C" w:rsidRPr="002A146D" w:rsidRDefault="00A1048C" w:rsidP="00104352">
            <w:pPr>
              <w:pStyle w:val="ListParagraph"/>
              <w:spacing w:before="40" w:after="40" w:line="240" w:lineRule="auto"/>
              <w:ind w:left="0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Iespēja izmantot uzgaidāmo telpu:</w:t>
            </w:r>
          </w:p>
        </w:tc>
        <w:tc>
          <w:tcPr>
            <w:tcW w:w="1470" w:type="dxa"/>
            <w:shd w:val="clear" w:color="auto" w:fill="BFBFBF" w:themeFill="background1" w:themeFillShade="BF"/>
          </w:tcPr>
          <w:p w14:paraId="378633F8" w14:textId="77777777" w:rsidR="00A1048C" w:rsidRPr="002A146D" w:rsidRDefault="00A1048C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57C0F4FB" w14:textId="77777777" w:rsidTr="00A1048C">
        <w:tc>
          <w:tcPr>
            <w:tcW w:w="694" w:type="dxa"/>
          </w:tcPr>
          <w:p w14:paraId="265AC109" w14:textId="20506BE7" w:rsidR="00493007" w:rsidRPr="002A146D" w:rsidRDefault="006F036A" w:rsidP="00104352">
            <w:pPr>
              <w:tabs>
                <w:tab w:val="left" w:pos="300"/>
              </w:tabs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8.1.</w:t>
            </w:r>
          </w:p>
        </w:tc>
        <w:tc>
          <w:tcPr>
            <w:tcW w:w="6908" w:type="dxa"/>
          </w:tcPr>
          <w:p w14:paraId="02AC4BEB" w14:textId="45A6E741" w:rsidR="00493007" w:rsidRPr="002A146D" w:rsidRDefault="00493007" w:rsidP="00104352">
            <w:pPr>
              <w:spacing w:before="40" w:after="40" w:line="240" w:lineRule="auto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psildām</w:t>
            </w:r>
            <w:r w:rsidR="00B04309"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u</w:t>
            </w:r>
          </w:p>
        </w:tc>
        <w:tc>
          <w:tcPr>
            <w:tcW w:w="1470" w:type="dxa"/>
          </w:tcPr>
          <w:p w14:paraId="26E91B16" w14:textId="77777777" w:rsidR="00493007" w:rsidRPr="002A146D" w:rsidRDefault="00493007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6643C094" w14:textId="77777777" w:rsidTr="00A1048C">
        <w:tc>
          <w:tcPr>
            <w:tcW w:w="694" w:type="dxa"/>
          </w:tcPr>
          <w:p w14:paraId="208337CC" w14:textId="335B13FD" w:rsidR="00493007" w:rsidRPr="002A146D" w:rsidRDefault="006F036A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8.2.</w:t>
            </w:r>
          </w:p>
        </w:tc>
        <w:tc>
          <w:tcPr>
            <w:tcW w:w="6908" w:type="dxa"/>
          </w:tcPr>
          <w:p w14:paraId="65005530" w14:textId="545AE34A" w:rsidR="00493007" w:rsidRPr="002A146D" w:rsidRDefault="00493007" w:rsidP="00104352">
            <w:pPr>
              <w:spacing w:before="40" w:after="40" w:line="240" w:lineRule="auto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r sēdvietām</w:t>
            </w:r>
          </w:p>
        </w:tc>
        <w:tc>
          <w:tcPr>
            <w:tcW w:w="1470" w:type="dxa"/>
          </w:tcPr>
          <w:p w14:paraId="58D10899" w14:textId="77777777" w:rsidR="00493007" w:rsidRPr="002A146D" w:rsidRDefault="00493007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2A146D" w:rsidRPr="002A146D" w14:paraId="3644C720" w14:textId="77777777" w:rsidTr="00A1048C">
        <w:tc>
          <w:tcPr>
            <w:tcW w:w="694" w:type="dxa"/>
          </w:tcPr>
          <w:p w14:paraId="29BA8591" w14:textId="77777777" w:rsidR="00493007" w:rsidRPr="002A146D" w:rsidRDefault="00493007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9.</w:t>
            </w:r>
          </w:p>
        </w:tc>
        <w:tc>
          <w:tcPr>
            <w:tcW w:w="6908" w:type="dxa"/>
          </w:tcPr>
          <w:p w14:paraId="73A2CD29" w14:textId="3DCE7B6E" w:rsidR="00493007" w:rsidRPr="002A146D" w:rsidRDefault="00493007" w:rsidP="00104352">
            <w:pPr>
              <w:pStyle w:val="ListParagraph"/>
              <w:spacing w:before="40" w:after="40" w:line="240" w:lineRule="auto"/>
              <w:ind w:left="0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Bagāžas glabāšanas organizēšana</w:t>
            </w:r>
          </w:p>
        </w:tc>
        <w:tc>
          <w:tcPr>
            <w:tcW w:w="1470" w:type="dxa"/>
          </w:tcPr>
          <w:p w14:paraId="47A594A8" w14:textId="77777777" w:rsidR="00493007" w:rsidRPr="002A146D" w:rsidRDefault="00493007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RPr="002A146D" w14:paraId="60DF80B9" w14:textId="77777777" w:rsidTr="00A1048C">
        <w:tc>
          <w:tcPr>
            <w:tcW w:w="694" w:type="dxa"/>
          </w:tcPr>
          <w:p w14:paraId="7EA07821" w14:textId="77777777" w:rsidR="00493007" w:rsidRPr="002A146D" w:rsidRDefault="00493007" w:rsidP="00104352">
            <w:pPr>
              <w:spacing w:before="40" w:after="40" w:line="240" w:lineRule="auto"/>
              <w:ind w:left="57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10.</w:t>
            </w:r>
          </w:p>
        </w:tc>
        <w:tc>
          <w:tcPr>
            <w:tcW w:w="6908" w:type="dxa"/>
          </w:tcPr>
          <w:p w14:paraId="6D2D804C" w14:textId="3561F3DE" w:rsidR="00493007" w:rsidRPr="002A146D" w:rsidRDefault="00493007" w:rsidP="00104352">
            <w:pPr>
              <w:pStyle w:val="ListParagraph"/>
              <w:spacing w:before="40" w:after="40" w:line="240" w:lineRule="auto"/>
              <w:ind w:left="0"/>
              <w:jc w:val="left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ostas pakalpojumi pieejam</w:t>
            </w:r>
            <w:r w:rsidR="00C14DAA"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i</w:t>
            </w:r>
            <w:r w:rsidRPr="002A146D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 personām ar kustību traucējumiem</w:t>
            </w:r>
          </w:p>
        </w:tc>
        <w:tc>
          <w:tcPr>
            <w:tcW w:w="1470" w:type="dxa"/>
          </w:tcPr>
          <w:p w14:paraId="059FDC9F" w14:textId="77777777" w:rsidR="00493007" w:rsidRPr="002A146D" w:rsidRDefault="00493007" w:rsidP="00104352">
            <w:pPr>
              <w:spacing w:before="40" w:after="40" w:line="240" w:lineRule="auto"/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</w:tbl>
    <w:p w14:paraId="125F8517" w14:textId="77777777" w:rsidR="00825E2C" w:rsidRPr="002A146D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14:paraId="7581885D" w14:textId="77777777" w:rsidR="00825E2C" w:rsidRPr="002A146D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14:paraId="3C8CFDAD" w14:textId="47F322D9" w:rsidR="006A13B1" w:rsidRPr="002A146D" w:rsidRDefault="00825E2C" w:rsidP="006A13B1">
      <w:pPr>
        <w:tabs>
          <w:tab w:val="left" w:pos="6096"/>
          <w:tab w:val="left" w:pos="6521"/>
          <w:tab w:val="left" w:pos="9072"/>
        </w:tabs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>Iesnieguma iesniedzējs</w:t>
      </w:r>
      <w:r w:rsidR="006A13B1"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</w:t>
      </w:r>
      <w:r w:rsidR="006A13B1" w:rsidRPr="002A146D"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 w:rsidR="006A13B1"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ab/>
      </w:r>
      <w:r w:rsidR="006A13B1" w:rsidRPr="002A146D"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</w:p>
    <w:p w14:paraId="4B7DE587" w14:textId="7CF62913" w:rsidR="00825E2C" w:rsidRPr="002A146D" w:rsidRDefault="00825E2C" w:rsidP="006A13B1">
      <w:pPr>
        <w:tabs>
          <w:tab w:val="left" w:pos="7371"/>
        </w:tabs>
        <w:spacing w:after="0" w:line="240" w:lineRule="auto"/>
        <w:ind w:firstLine="3544"/>
        <w:jc w:val="both"/>
        <w:rPr>
          <w:rFonts w:ascii="Times New Roman" w:eastAsiaTheme="minorEastAsia" w:hAnsi="Times New Roman" w:cs="Times New Roman"/>
          <w:sz w:val="20"/>
          <w:szCs w:val="24"/>
          <w:lang w:eastAsia="lv-LV"/>
        </w:rPr>
      </w:pPr>
      <w:r w:rsidRPr="002A146D">
        <w:rPr>
          <w:rFonts w:ascii="Times New Roman" w:eastAsiaTheme="minorEastAsia" w:hAnsi="Times New Roman" w:cs="Times New Roman"/>
          <w:sz w:val="20"/>
          <w:szCs w:val="24"/>
          <w:lang w:eastAsia="lv-LV"/>
        </w:rPr>
        <w:t>(vārds, uzvārds)</w:t>
      </w:r>
      <w:r w:rsidRPr="002A146D">
        <w:rPr>
          <w:rFonts w:ascii="Times New Roman" w:eastAsiaTheme="minorEastAsia" w:hAnsi="Times New Roman" w:cs="Times New Roman"/>
          <w:sz w:val="20"/>
          <w:szCs w:val="24"/>
          <w:lang w:eastAsia="lv-LV"/>
        </w:rPr>
        <w:tab/>
        <w:t>(paraksts)</w:t>
      </w:r>
      <w:r w:rsidR="004563A7" w:rsidRPr="002A146D">
        <w:rPr>
          <w:rFonts w:ascii="Times New Roman" w:hAnsi="Times New Roman" w:cs="Times New Roman"/>
          <w:sz w:val="20"/>
          <w:szCs w:val="20"/>
          <w:lang w:eastAsia="lv-LV"/>
        </w:rPr>
        <w:t>*</w:t>
      </w:r>
    </w:p>
    <w:p w14:paraId="7F54B067" w14:textId="77777777" w:rsidR="006A13B1" w:rsidRPr="002A146D" w:rsidRDefault="006A13B1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4"/>
          <w:lang w:eastAsia="lv-LV"/>
        </w:rPr>
      </w:pPr>
    </w:p>
    <w:p w14:paraId="4FA55730" w14:textId="446983BE" w:rsidR="00825E2C" w:rsidRPr="002A146D" w:rsidRDefault="00DA3C5B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Datums </w:t>
      </w:r>
      <w:r w:rsidR="00825E2C"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>| _ | _ |</w:t>
      </w:r>
      <w:proofErr w:type="gramStart"/>
      <w:r w:rsidR="00825E2C"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 </w:t>
      </w:r>
      <w:r w:rsidR="006A6974"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>.</w:t>
      </w:r>
      <w:proofErr w:type="gramEnd"/>
      <w:r w:rsidR="00825E2C"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 | _ | _ |</w:t>
      </w:r>
      <w:proofErr w:type="gramStart"/>
      <w:r w:rsidR="00825E2C"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 </w:t>
      </w:r>
      <w:r w:rsidR="006A6974"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>.</w:t>
      </w:r>
      <w:proofErr w:type="gramEnd"/>
      <w:r w:rsidR="00825E2C"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 | _ | _ | _ | _ |</w:t>
      </w:r>
      <w:proofErr w:type="gramStart"/>
      <w:r w:rsidR="00561F2D"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</w:t>
      </w:r>
      <w:r w:rsidR="00825E2C"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</w:t>
      </w:r>
      <w:r w:rsidR="00561F2D"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>.</w:t>
      </w:r>
      <w:proofErr w:type="gramEnd"/>
      <w:r w:rsidR="004563A7" w:rsidRPr="002A146D">
        <w:rPr>
          <w:rFonts w:ascii="Times New Roman" w:hAnsi="Times New Roman" w:cs="Times New Roman"/>
          <w:sz w:val="20"/>
          <w:szCs w:val="20"/>
          <w:lang w:eastAsia="lv-LV"/>
        </w:rPr>
        <w:t>*</w:t>
      </w:r>
    </w:p>
    <w:p w14:paraId="150EB7E3" w14:textId="4ABC1F46" w:rsidR="00825E2C" w:rsidRPr="002A146D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ab/>
        <w:t xml:space="preserve">  </w:t>
      </w:r>
      <w:r w:rsidRPr="002A146D">
        <w:rPr>
          <w:rFonts w:ascii="Times New Roman" w:eastAsiaTheme="minorEastAsia" w:hAnsi="Times New Roman" w:cs="Times New Roman"/>
          <w:sz w:val="20"/>
          <w:szCs w:val="24"/>
          <w:lang w:eastAsia="lv-LV"/>
        </w:rPr>
        <w:t>(diena)</w:t>
      </w:r>
      <w:proofErr w:type="gramStart"/>
      <w:r w:rsidRPr="002A146D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   </w:t>
      </w:r>
      <w:proofErr w:type="gramEnd"/>
      <w:r w:rsidRPr="002A146D">
        <w:rPr>
          <w:rFonts w:ascii="Times New Roman" w:eastAsiaTheme="minorEastAsia" w:hAnsi="Times New Roman" w:cs="Times New Roman"/>
          <w:sz w:val="20"/>
          <w:szCs w:val="24"/>
          <w:lang w:eastAsia="lv-LV"/>
        </w:rPr>
        <w:t xml:space="preserve">(mēnesis)       </w:t>
      </w:r>
      <w:r w:rsidR="006A6974" w:rsidRPr="002A146D">
        <w:rPr>
          <w:rFonts w:ascii="Times New Roman" w:eastAsiaTheme="minorEastAsia" w:hAnsi="Times New Roman" w:cs="Times New Roman"/>
          <w:sz w:val="20"/>
          <w:szCs w:val="24"/>
          <w:lang w:eastAsia="lv-LV"/>
        </w:rPr>
        <w:t xml:space="preserve"> </w:t>
      </w:r>
      <w:r w:rsidRPr="002A146D">
        <w:rPr>
          <w:rFonts w:ascii="Times New Roman" w:eastAsiaTheme="minorEastAsia" w:hAnsi="Times New Roman" w:cs="Times New Roman"/>
          <w:sz w:val="20"/>
          <w:szCs w:val="24"/>
          <w:lang w:eastAsia="lv-LV"/>
        </w:rPr>
        <w:t xml:space="preserve">    (gads)</w:t>
      </w:r>
    </w:p>
    <w:p w14:paraId="48B23B0A" w14:textId="77777777" w:rsidR="00573CDE" w:rsidRPr="00B516EB" w:rsidRDefault="00573CDE" w:rsidP="004563A7">
      <w:pPr>
        <w:pStyle w:val="naisf"/>
        <w:tabs>
          <w:tab w:val="right" w:pos="9000"/>
        </w:tabs>
        <w:spacing w:before="0" w:after="0"/>
        <w:ind w:firstLine="720"/>
        <w:rPr>
          <w:sz w:val="28"/>
          <w:szCs w:val="28"/>
        </w:rPr>
      </w:pPr>
      <w:bookmarkStart w:id="1" w:name="_Hlk519605104"/>
    </w:p>
    <w:p w14:paraId="3DD9DC96" w14:textId="6FEA9A0B" w:rsidR="004563A7" w:rsidRPr="002A146D" w:rsidRDefault="004563A7" w:rsidP="004563A7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4"/>
        </w:rPr>
      </w:pPr>
      <w:r w:rsidRPr="002A146D">
        <w:rPr>
          <w:rFonts w:ascii="Times New Roman" w:hAnsi="Times New Roman" w:cs="Times New Roman"/>
          <w:sz w:val="20"/>
          <w:szCs w:val="24"/>
        </w:rPr>
        <w:t>Piezīme.</w:t>
      </w:r>
      <w:r w:rsidR="002A146D" w:rsidRPr="002A146D">
        <w:rPr>
          <w:rFonts w:ascii="Times New Roman" w:hAnsi="Times New Roman" w:cs="Times New Roman"/>
          <w:sz w:val="20"/>
          <w:szCs w:val="24"/>
        </w:rPr>
        <w:t> </w:t>
      </w:r>
      <w:r w:rsidRPr="002A146D">
        <w:rPr>
          <w:rFonts w:ascii="Times New Roman" w:hAnsi="Times New Roman" w:cs="Times New Roman"/>
          <w:sz w:val="20"/>
          <w:szCs w:val="24"/>
        </w:rPr>
        <w:t>*</w:t>
      </w:r>
      <w:r w:rsidR="002A146D" w:rsidRPr="002A146D">
        <w:rPr>
          <w:rFonts w:ascii="Times New Roman" w:hAnsi="Times New Roman" w:cs="Times New Roman"/>
          <w:sz w:val="20"/>
          <w:szCs w:val="24"/>
        </w:rPr>
        <w:t> </w:t>
      </w:r>
      <w:r w:rsidRPr="002A146D">
        <w:rPr>
          <w:rFonts w:ascii="Times New Roman" w:hAnsi="Times New Roman" w:cs="Times New Roman"/>
          <w:sz w:val="20"/>
          <w:szCs w:val="24"/>
        </w:rPr>
        <w:t>Dokumenta rekvizītus "</w:t>
      </w:r>
      <w:r w:rsidRPr="002A146D">
        <w:rPr>
          <w:rStyle w:val="highlight"/>
          <w:rFonts w:ascii="Times New Roman" w:hAnsi="Times New Roman" w:cs="Times New Roman"/>
          <w:sz w:val="20"/>
          <w:szCs w:val="24"/>
        </w:rPr>
        <w:t>paraksts"</w:t>
      </w:r>
      <w:r w:rsidRPr="002A146D">
        <w:rPr>
          <w:rFonts w:ascii="Times New Roman" w:hAnsi="Times New Roman" w:cs="Times New Roman"/>
          <w:sz w:val="20"/>
          <w:szCs w:val="24"/>
        </w:rPr>
        <w:t> un "datums" neaizpilda, ja elektroniskais dokuments sagatavots atbilstoši normatīvajiem aktiem par elektronisko dokumentu noformēšanu vai ja iesniegums iesniegts, izmantojot speciālu tiešsaistes formu Autotransporta direkcijas tīmekļvietnē.</w:t>
      </w:r>
    </w:p>
    <w:p w14:paraId="470CC758" w14:textId="1B34CA9E" w:rsidR="00B30F6F" w:rsidRPr="002A146D" w:rsidRDefault="00B30F6F" w:rsidP="00B30F6F">
      <w:pPr>
        <w:pStyle w:val="naisf"/>
        <w:tabs>
          <w:tab w:val="right" w:pos="9000"/>
        </w:tabs>
        <w:spacing w:before="0" w:after="0"/>
        <w:ind w:firstLine="709"/>
        <w:rPr>
          <w:sz w:val="28"/>
          <w:szCs w:val="28"/>
        </w:rPr>
      </w:pPr>
    </w:p>
    <w:p w14:paraId="534DC44C" w14:textId="69707A96" w:rsidR="004563A7" w:rsidRPr="002A146D" w:rsidRDefault="004563A7" w:rsidP="00B30F6F">
      <w:pPr>
        <w:pStyle w:val="naisf"/>
        <w:tabs>
          <w:tab w:val="right" w:pos="9000"/>
        </w:tabs>
        <w:spacing w:before="0" w:after="0"/>
        <w:ind w:firstLine="709"/>
        <w:rPr>
          <w:sz w:val="28"/>
          <w:szCs w:val="28"/>
        </w:rPr>
      </w:pPr>
    </w:p>
    <w:p w14:paraId="1B1BCAAD" w14:textId="77777777" w:rsidR="004563A7" w:rsidRPr="002A146D" w:rsidRDefault="004563A7" w:rsidP="00B30F6F">
      <w:pPr>
        <w:pStyle w:val="naisf"/>
        <w:tabs>
          <w:tab w:val="right" w:pos="9000"/>
        </w:tabs>
        <w:spacing w:before="0" w:after="0"/>
        <w:ind w:firstLine="709"/>
        <w:rPr>
          <w:sz w:val="28"/>
          <w:szCs w:val="28"/>
        </w:rPr>
      </w:pPr>
    </w:p>
    <w:p w14:paraId="0D469B98" w14:textId="5A6D6870" w:rsidR="00573CDE" w:rsidRPr="002A146D" w:rsidRDefault="00573CDE" w:rsidP="00573CDE">
      <w:pPr>
        <w:pStyle w:val="naisf"/>
        <w:tabs>
          <w:tab w:val="left" w:pos="6521"/>
          <w:tab w:val="right" w:pos="9000"/>
        </w:tabs>
        <w:spacing w:before="0" w:after="0"/>
        <w:ind w:firstLine="709"/>
        <w:rPr>
          <w:sz w:val="28"/>
          <w:szCs w:val="28"/>
        </w:rPr>
      </w:pPr>
      <w:r w:rsidRPr="002A146D">
        <w:rPr>
          <w:sz w:val="28"/>
          <w:szCs w:val="28"/>
        </w:rPr>
        <w:t>Satiksmes ministrs</w:t>
      </w:r>
      <w:r w:rsidRPr="002A146D">
        <w:rPr>
          <w:sz w:val="28"/>
          <w:szCs w:val="28"/>
        </w:rPr>
        <w:tab/>
        <w:t>T. </w:t>
      </w:r>
      <w:proofErr w:type="spellStart"/>
      <w:r w:rsidRPr="002A146D">
        <w:rPr>
          <w:sz w:val="28"/>
          <w:szCs w:val="28"/>
        </w:rPr>
        <w:t>Linkaits</w:t>
      </w:r>
      <w:bookmarkEnd w:id="1"/>
      <w:proofErr w:type="spellEnd"/>
    </w:p>
    <w:sectPr w:rsidR="00573CDE" w:rsidRPr="002A146D" w:rsidSect="00573CDE">
      <w:headerReference w:type="default" r:id="rId8"/>
      <w:footerReference w:type="default" r:id="rId9"/>
      <w:footerReference w:type="first" r:id="rId10"/>
      <w:pgSz w:w="11907" w:h="16840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7B0A73" w14:textId="77777777" w:rsidR="00B30F6F" w:rsidRDefault="00B30F6F" w:rsidP="00AA3F48">
      <w:pPr>
        <w:spacing w:after="0" w:line="240" w:lineRule="auto"/>
      </w:pPr>
      <w:r>
        <w:separator/>
      </w:r>
    </w:p>
  </w:endnote>
  <w:endnote w:type="continuationSeparator" w:id="0">
    <w:p w14:paraId="270569ED" w14:textId="77777777" w:rsidR="00B30F6F" w:rsidRDefault="00B30F6F" w:rsidP="00AA3F48">
      <w:pPr>
        <w:spacing w:after="0" w:line="240" w:lineRule="auto"/>
      </w:pPr>
      <w:r>
        <w:continuationSeparator/>
      </w:r>
    </w:p>
  </w:endnote>
  <w:endnote w:type="continuationNotice" w:id="1">
    <w:p w14:paraId="1F96384A" w14:textId="77777777" w:rsidR="00BD1E80" w:rsidRDefault="00BD1E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764CE" w14:textId="77777777" w:rsidR="00B30F6F" w:rsidRPr="00573CDE" w:rsidRDefault="00B30F6F" w:rsidP="00573CDE">
    <w:pPr>
      <w:pStyle w:val="Foot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>N1686_9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A051F" w14:textId="6BE214D6" w:rsidR="00B30F6F" w:rsidRPr="00573CDE" w:rsidRDefault="00B30F6F">
    <w:pPr>
      <w:pStyle w:val="Foot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>N1686_9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E80E53" w14:textId="77777777" w:rsidR="00B30F6F" w:rsidRDefault="00B30F6F" w:rsidP="00AA3F48">
      <w:pPr>
        <w:spacing w:after="0" w:line="240" w:lineRule="auto"/>
      </w:pPr>
      <w:r>
        <w:separator/>
      </w:r>
    </w:p>
  </w:footnote>
  <w:footnote w:type="continuationSeparator" w:id="0">
    <w:p w14:paraId="20C7102F" w14:textId="77777777" w:rsidR="00B30F6F" w:rsidRDefault="00B30F6F" w:rsidP="00AA3F48">
      <w:pPr>
        <w:spacing w:after="0" w:line="240" w:lineRule="auto"/>
      </w:pPr>
      <w:r>
        <w:continuationSeparator/>
      </w:r>
    </w:p>
  </w:footnote>
  <w:footnote w:type="continuationNotice" w:id="1">
    <w:p w14:paraId="1C1B2A25" w14:textId="77777777" w:rsidR="00BD1E80" w:rsidRDefault="00BD1E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878303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52AE2300" w14:textId="26FE0100" w:rsidR="00B30F6F" w:rsidRPr="00573CDE" w:rsidRDefault="00B30F6F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573CD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73CD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73CDE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73CD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73E80"/>
    <w:multiLevelType w:val="hybridMultilevel"/>
    <w:tmpl w:val="C018EACA"/>
    <w:lvl w:ilvl="0" w:tplc="1D4C487A">
      <w:start w:val="6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A9431D"/>
    <w:multiLevelType w:val="multilevel"/>
    <w:tmpl w:val="F2462E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A5F3C2E"/>
    <w:multiLevelType w:val="hybridMultilevel"/>
    <w:tmpl w:val="C73A72BC"/>
    <w:lvl w:ilvl="0" w:tplc="1764D13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7C06BE"/>
    <w:multiLevelType w:val="hybridMultilevel"/>
    <w:tmpl w:val="7B48D574"/>
    <w:lvl w:ilvl="0" w:tplc="FB105D8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1246B3"/>
    <w:multiLevelType w:val="hybridMultilevel"/>
    <w:tmpl w:val="D48E09D0"/>
    <w:lvl w:ilvl="0" w:tplc="0426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MDU2MLMwNzMwNzJQ0lEKTi0uzszPAykwrAUAbt2xlywAAAA="/>
  </w:docVars>
  <w:rsids>
    <w:rsidRoot w:val="00AA3F48"/>
    <w:rsid w:val="00072D87"/>
    <w:rsid w:val="000B3CA3"/>
    <w:rsid w:val="00104352"/>
    <w:rsid w:val="001615AE"/>
    <w:rsid w:val="0021298E"/>
    <w:rsid w:val="00274C15"/>
    <w:rsid w:val="002764B0"/>
    <w:rsid w:val="002A146D"/>
    <w:rsid w:val="002B3813"/>
    <w:rsid w:val="002B3DDF"/>
    <w:rsid w:val="002D02BA"/>
    <w:rsid w:val="00443A72"/>
    <w:rsid w:val="004563A7"/>
    <w:rsid w:val="00475A68"/>
    <w:rsid w:val="00493007"/>
    <w:rsid w:val="005153A4"/>
    <w:rsid w:val="00561F2D"/>
    <w:rsid w:val="00573CDE"/>
    <w:rsid w:val="00577CE6"/>
    <w:rsid w:val="005F6269"/>
    <w:rsid w:val="00677650"/>
    <w:rsid w:val="006A13B1"/>
    <w:rsid w:val="006A6974"/>
    <w:rsid w:val="006F036A"/>
    <w:rsid w:val="00721CA7"/>
    <w:rsid w:val="00746F80"/>
    <w:rsid w:val="007732EC"/>
    <w:rsid w:val="007A3B5C"/>
    <w:rsid w:val="007A5ED1"/>
    <w:rsid w:val="007E2A9E"/>
    <w:rsid w:val="008160C1"/>
    <w:rsid w:val="00825E2C"/>
    <w:rsid w:val="008743B7"/>
    <w:rsid w:val="0088064C"/>
    <w:rsid w:val="008A668B"/>
    <w:rsid w:val="00962451"/>
    <w:rsid w:val="00A1048C"/>
    <w:rsid w:val="00A5411D"/>
    <w:rsid w:val="00A90D64"/>
    <w:rsid w:val="00A9592B"/>
    <w:rsid w:val="00AA3F48"/>
    <w:rsid w:val="00B03BA6"/>
    <w:rsid w:val="00B04309"/>
    <w:rsid w:val="00B30F6F"/>
    <w:rsid w:val="00B370EC"/>
    <w:rsid w:val="00B516EB"/>
    <w:rsid w:val="00B96477"/>
    <w:rsid w:val="00BA785B"/>
    <w:rsid w:val="00BD1E80"/>
    <w:rsid w:val="00BF41B5"/>
    <w:rsid w:val="00C140A3"/>
    <w:rsid w:val="00C14DAA"/>
    <w:rsid w:val="00C53E57"/>
    <w:rsid w:val="00CB0A34"/>
    <w:rsid w:val="00CB1743"/>
    <w:rsid w:val="00D36979"/>
    <w:rsid w:val="00DA0805"/>
    <w:rsid w:val="00DA3C5B"/>
    <w:rsid w:val="00DB3B14"/>
    <w:rsid w:val="00DD2AF8"/>
    <w:rsid w:val="00DF36C8"/>
    <w:rsid w:val="00E443D0"/>
    <w:rsid w:val="00E501D8"/>
    <w:rsid w:val="00E6789B"/>
    <w:rsid w:val="00E901CA"/>
    <w:rsid w:val="00F203A9"/>
    <w:rsid w:val="00F4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,"/>
  <w:listSeparator w:val=";"/>
  <w14:docId w14:val="3F807FF1"/>
  <w15:docId w15:val="{5E20497A-BAD2-4EE6-A23A-24F541353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A3F4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3F48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3F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3F4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F48"/>
  </w:style>
  <w:style w:type="paragraph" w:styleId="Footer">
    <w:name w:val="footer"/>
    <w:basedOn w:val="Normal"/>
    <w:link w:val="FooterChar"/>
    <w:uiPriority w:val="99"/>
    <w:unhideWhenUsed/>
    <w:rsid w:val="00AA3F4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F48"/>
  </w:style>
  <w:style w:type="character" w:styleId="Hyperlink">
    <w:name w:val="Hyperlink"/>
    <w:basedOn w:val="DefaultParagraphFont"/>
    <w:uiPriority w:val="99"/>
    <w:unhideWhenUsed/>
    <w:rsid w:val="00AA3F4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02B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3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00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930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0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30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007"/>
    <w:rPr>
      <w:b/>
      <w:bCs/>
      <w:sz w:val="20"/>
      <w:szCs w:val="20"/>
    </w:rPr>
  </w:style>
  <w:style w:type="paragraph" w:customStyle="1" w:styleId="naisf">
    <w:name w:val="naisf"/>
    <w:basedOn w:val="Normal"/>
    <w:rsid w:val="00573CDE"/>
    <w:pPr>
      <w:spacing w:before="75" w:after="75" w:line="240" w:lineRule="auto"/>
      <w:ind w:firstLine="375"/>
      <w:jc w:val="both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highlight">
    <w:name w:val="highlight"/>
    <w:basedOn w:val="DefaultParagraphFont"/>
    <w:rsid w:val="00B30F6F"/>
  </w:style>
  <w:style w:type="character" w:styleId="FollowedHyperlink">
    <w:name w:val="FollowedHyperlink"/>
    <w:basedOn w:val="DefaultParagraphFont"/>
    <w:uiPriority w:val="99"/>
    <w:semiHidden/>
    <w:unhideWhenUsed/>
    <w:rsid w:val="00B30F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65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81661-CB81-44C2-8E1A-FA5FC44FD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1286</Words>
  <Characters>734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stru kabineta noteikumu projekta 1.pielikums</vt:lpstr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noteikumu projekta 1.pielikums</dc:title>
  <dc:creator>Vizma Ļeonova</dc:creator>
  <cp:lastModifiedBy>Leontine Babkina</cp:lastModifiedBy>
  <cp:revision>35</cp:revision>
  <cp:lastPrinted>2019-10-21T10:14:00Z</cp:lastPrinted>
  <dcterms:created xsi:type="dcterms:W3CDTF">2019-08-13T11:18:00Z</dcterms:created>
  <dcterms:modified xsi:type="dcterms:W3CDTF">2019-10-30T09:16:00Z</dcterms:modified>
</cp:coreProperties>
</file>